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一 api 接口说明</w:t>
        </w:r>
      </w:hyperlink>
      <w:r>
        <w:br w:type="textWrapping"/>
      </w:r>
      <w:r>
        <w:t xml:space="preserve">	</w:t>
      </w:r>
      <w:hyperlink w:anchor="header-n4">
        <w:r>
          <w:rPr>
            <w:rStyle w:val="Hyperlink"/>
          </w:rPr>
          <w:t xml:space="preserve">1 api例子参考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2 返回json格式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3 代码code说明</w:t>
        </w:r>
      </w:hyperlink>
      <w:r>
        <w:br w:type="textWrapping"/>
      </w:r>
      <w:hyperlink w:anchor="header-n39">
        <w:r>
          <w:rPr>
            <w:rStyle w:val="Hyperlink"/>
          </w:rPr>
          <w:t xml:space="preserve">二 本次上海车展实际接口说明</w:t>
        </w:r>
      </w:hyperlink>
      <w:r>
        <w:br w:type="textWrapping"/>
      </w:r>
      <w:r>
        <w:t xml:space="preserve">	</w:t>
      </w:r>
      <w:hyperlink w:anchor="header-n41">
        <w:r>
          <w:rPr>
            <w:rStyle w:val="Hyperlink"/>
          </w:rPr>
          <w:t xml:space="preserve">0 微信用户注册信息接口</w:t>
        </w:r>
      </w:hyperlink>
      <w:r>
        <w:br w:type="textWrapping"/>
      </w:r>
      <w:r>
        <w:t xml:space="preserve">	</w:t>
      </w:r>
      <w:hyperlink w:anchor="header-n95">
        <w:r>
          <w:rPr>
            <w:rStyle w:val="Hyperlink"/>
          </w:rPr>
          <w:t xml:space="preserve">1 查询体验者互动项目体验状态接口（默认查字段finised为1）</w:t>
        </w:r>
      </w:hyperlink>
      <w:r>
        <w:br w:type="textWrapping"/>
      </w:r>
      <w:r>
        <w:t xml:space="preserve">	</w:t>
      </w:r>
      <w:hyperlink w:anchor="header-n128">
        <w:r>
          <w:rPr>
            <w:b/>
            <w:rStyle w:val="Hyperlink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注册信息提交接口</w:t>
        </w:r>
      </w:hyperlink>
      <w:r>
        <w:br w:type="textWrapping"/>
      </w:r>
      <w:r>
        <w:t xml:space="preserve">	</w:t>
      </w:r>
      <w:hyperlink w:anchor="header-n201">
        <w:r>
          <w:rPr>
            <w:b/>
            <w:rStyle w:val="Hyperlink"/>
          </w:rPr>
          <w:t xml:space="preserve">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智趣大挑战抽奖报名接口（在对应页面摇晃手机时调用）</w:t>
        </w:r>
      </w:hyperlink>
      <w:r>
        <w:br w:type="textWrapping"/>
      </w:r>
      <w:r>
        <w:t xml:space="preserve">	</w:t>
      </w:r>
      <w:hyperlink w:anchor="header-n249">
        <w:r>
          <w:rPr>
            <w:rStyle w:val="Hyperlink"/>
          </w:rPr>
          <w:t xml:space="preserve">4 礼品定制信息提交接口</w:t>
        </w:r>
      </w:hyperlink>
      <w:r>
        <w:br w:type="textWrapping"/>
      </w:r>
      <w:r>
        <w:t xml:space="preserve">	</w:t>
      </w:r>
      <w:hyperlink w:anchor="header-n290">
        <w:r>
          <w:rPr>
            <w:rStyle w:val="Hyperlink"/>
          </w:rPr>
          <w:t xml:space="preserve">5 领奖信息获取接口（3月11日更新）</w:t>
        </w:r>
      </w:hyperlink>
      <w:r>
        <w:br w:type="textWrapping"/>
      </w:r>
      <w:r>
        <w:t xml:space="preserve">	</w:t>
      </w:r>
      <w:hyperlink w:anchor="header-n331">
        <w:r>
          <w:rPr>
            <w:b/>
            <w:rStyle w:val="Hyperlink"/>
          </w:rPr>
          <w:t xml:space="preserve">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获取用户图片接口</w:t>
        </w:r>
      </w:hyperlink>
      <w:r>
        <w:br w:type="textWrapping"/>
      </w:r>
      <w:r>
        <w:t xml:space="preserve">	</w:t>
      </w:r>
      <w:hyperlink w:anchor="header-n372">
        <w:r>
          <w:rPr>
            <w:rStyle w:val="Hyperlink"/>
          </w:rPr>
          <w:t xml:space="preserve">7 ev艺术灯为他打call接口（3月11日更新）</w:t>
        </w:r>
      </w:hyperlink>
      <w:r>
        <w:br w:type="textWrapping"/>
      </w:r>
      <w:r>
        <w:t xml:space="preserve">	</w:t>
      </w:r>
      <w:hyperlink w:anchor="header-n409">
        <w:r>
          <w:rPr>
            <w:strike/>
            <w:rStyle w:val="Hyperlink"/>
          </w:rPr>
          <w:t xml:space="preserve">8 ev艺术灯榜单接口(暂时废弃)</w:t>
        </w:r>
      </w:hyperlink>
      <w:r>
        <w:br w:type="textWrapping"/>
      </w:r>
      <w:r>
        <w:t xml:space="preserve">	</w:t>
      </w:r>
      <w:hyperlink w:anchor="header-n455">
        <w:r>
          <w:rPr>
            <w:rStyle w:val="Hyperlink"/>
          </w:rPr>
          <w:t xml:space="preserve">8 为他打call排行榜（3月11日更新）</w:t>
        </w:r>
      </w:hyperlink>
      <w:r>
        <w:br w:type="textWrapping"/>
      </w:r>
      <w:r>
        <w:t xml:space="preserve">	</w:t>
      </w:r>
      <w:hyperlink w:anchor="header-n511">
        <w:r>
          <w:rPr>
            <w:rStyle w:val="Hyperlink"/>
          </w:rPr>
          <w:t xml:space="preserve">9 ev艺术灯生成2维码接口</w:t>
        </w:r>
      </w:hyperlink>
      <w:r>
        <w:br w:type="textWrapping"/>
      </w:r>
      <w:r>
        <w:t xml:space="preserve">	</w:t>
      </w:r>
      <w:hyperlink w:anchor="header-n552">
        <w:r>
          <w:rPr>
            <w:rStyle w:val="Hyperlink"/>
          </w:rPr>
          <w:t xml:space="preserve">10 华容道记录（游戏开始前调用一下该接口，传finished=0，elapsedtime=0，其他正常情况下不能提交elapsedtime值=0）</w:t>
        </w:r>
      </w:hyperlink>
      <w:r>
        <w:br w:type="textWrapping"/>
      </w:r>
      <w:r>
        <w:t xml:space="preserve">	</w:t>
      </w:r>
      <w:hyperlink w:anchor="header-n600">
        <w:r>
          <w:rPr>
            <w:rStyle w:val="Hyperlink"/>
          </w:rPr>
          <w:t xml:space="preserve">11 华容道排行榜</w:t>
        </w:r>
      </w:hyperlink>
      <w:r>
        <w:br w:type="textWrapping"/>
      </w:r>
      <w:r>
        <w:t xml:space="preserve">	</w:t>
      </w:r>
      <w:hyperlink w:anchor="header-n652">
        <w:r>
          <w:rPr>
            <w:rStyle w:val="Hyperlink"/>
          </w:rPr>
          <w:t xml:space="preserve">12 省市接口</w:t>
        </w:r>
      </w:hyperlink>
      <w:r>
        <w:br w:type="textWrapping"/>
      </w:r>
      <w:r>
        <w:t xml:space="preserve">	</w:t>
      </w:r>
      <w:hyperlink w:anchor="header-n685">
        <w:r>
          <w:rPr>
            <w:rStyle w:val="Hyperlink"/>
          </w:rPr>
          <w:t xml:space="preserve">13 4s店接口</w:t>
        </w:r>
      </w:hyperlink>
      <w:r>
        <w:br w:type="textWrapping"/>
      </w:r>
      <w:r>
        <w:t xml:space="preserve">	</w:t>
      </w:r>
      <w:hyperlink w:anchor="header-n722">
        <w:r>
          <w:rPr>
            <w:rStyle w:val="Hyperlink"/>
          </w:rPr>
          <w:t xml:space="preserve">14 玩家报名接口</w:t>
        </w:r>
      </w:hyperlink>
      <w:r>
        <w:br w:type="textWrapping"/>
      </w:r>
      <w:r>
        <w:t xml:space="preserve">	</w:t>
      </w:r>
      <w:hyperlink w:anchor="header-n762">
        <w:r>
          <w:rPr>
            <w:rStyle w:val="Hyperlink"/>
          </w:rPr>
          <w:t xml:space="preserve">15 领奖接口（3月11日新增）</w:t>
        </w:r>
      </w:hyperlink>
      <w:r>
        <w:br w:type="textWrapping"/>
      </w:r>
      <w:hyperlink w:anchor="header-n799">
        <w:r>
          <w:rPr>
            <w:rStyle w:val="Hyperlink"/>
          </w:rPr>
          <w:t xml:space="preserve">三 授权中转页面（扫码注册接口）</w:t>
        </w:r>
      </w:hyperlink>
      <w:r>
        <w:br w:type="textWrapping"/>
      </w:r>
      <w:hyperlink w:anchor="header-n815">
        <w:r>
          <w:rPr>
            <w:rStyle w:val="Hyperlink"/>
          </w:rPr>
          <w:t xml:space="preserve">四 图片上传接口</w:t>
        </w:r>
      </w:hyperlink>
    </w:p>
    <w:bookmarkEnd w:id="20"/>
    <w:p>
      <w:pPr>
        <w:pStyle w:val="Heading1"/>
      </w:pPr>
      <w:bookmarkStart w:id="21" w:name="header-n3"/>
      <w:r>
        <w:t xml:space="preserve">一 api 接口说明</w:t>
      </w:r>
      <w:bookmarkEnd w:id="21"/>
    </w:p>
    <w:p>
      <w:pPr>
        <w:pStyle w:val="Heading2"/>
      </w:pPr>
      <w:bookmarkStart w:id="22" w:name="header-n4"/>
      <w:r>
        <w:t xml:space="preserve">1 api例子参考</w:t>
      </w:r>
      <w:bookmarkEnd w:id="22"/>
    </w:p>
    <w:p>
      <w:pPr>
        <w:pStyle w:val="FirstParagraph"/>
      </w:pPr>
      <w:r>
        <w:t xml:space="preserve">传参方式： get</w:t>
      </w:r>
    </w:p>
    <w:p>
      <w:pPr>
        <w:pStyle w:val="BodyText"/>
      </w:pPr>
      <w:r>
        <w:t xml:space="preserve">传参例子：</w:t>
      </w:r>
    </w:p>
    <w:p>
      <w:pPr>
        <w:pStyle w:val="BodyText"/>
      </w:pPr>
      <w:hyperlink r:id="rId23">
        <w:r>
          <w:rPr>
            <w:rStyle w:val="Hyperlink"/>
          </w:rPr>
          <w:t xml:space="preserve">http://www.gzfesco.cn/api/qcshcz/ballgame/step1/?sex=1</w:t>
        </w:r>
      </w:hyperlink>
    </w:p>
    <w:p>
      <w:pPr>
        <w:pStyle w:val="BodyText"/>
      </w:pPr>
      <w:r>
        <w:t xml:space="preserve">非传参例子：</w:t>
      </w:r>
    </w:p>
    <w:p>
      <w:pPr>
        <w:pStyle w:val="BodyText"/>
      </w:pPr>
      <w:hyperlink r:id="rId24">
        <w:r>
          <w:rPr>
            <w:rStyle w:val="Hyperlink"/>
          </w:rPr>
          <w:t xml:space="preserve">http://www.gzfesco.cn/api/qcshcz/ballgame/step1/</w:t>
        </w:r>
      </w:hyperlink>
      <w:r>
        <w:t xml:space="preserve">（因为本次项目有用到微信，未防止浏览器地址会跳回redirect_url？code=xxxxx，**所以此处地址末尾最好要加/）</w:t>
      </w:r>
    </w:p>
    <w:p>
      <w:pPr>
        <w:pStyle w:val="Heading2"/>
      </w:pPr>
      <w:bookmarkStart w:id="25" w:name="header-n10"/>
      <w:r>
        <w:t xml:space="preserve">2 返回json格式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20000代表成功通讯，40000代表失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消息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返回的实际数据</w:t>
            </w:r>
          </w:p>
        </w:tc>
      </w:tr>
    </w:tbl>
    <w:p>
      <w:pPr>
        <w:pStyle w:val="Heading2"/>
      </w:pPr>
      <w:bookmarkStart w:id="26" w:name="header-n28"/>
      <w:r>
        <w:t xml:space="preserve">3 代码code说明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代码(cod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通讯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通讯失败</w:t>
            </w:r>
          </w:p>
        </w:tc>
      </w:tr>
    </w:tbl>
    <w:p>
      <w:pPr>
        <w:pStyle w:val="Heading1"/>
      </w:pPr>
      <w:bookmarkStart w:id="27" w:name="header-n39"/>
      <w:r>
        <w:t xml:space="preserve">二 本次上海车展实际接口说明</w:t>
      </w:r>
      <w:bookmarkEnd w:id="27"/>
    </w:p>
    <w:p>
      <w:pPr>
        <w:pStyle w:val="FirstParagraph"/>
      </w:pPr>
    </w:p>
    <w:p>
      <w:pPr>
        <w:pStyle w:val="Heading2"/>
      </w:pPr>
      <w:bookmarkStart w:id="28" w:name="header-n41"/>
      <w:r>
        <w:t xml:space="preserve">0 微信用户注册信息接口</w:t>
      </w:r>
      <w:bookmarkEnd w:id="28"/>
    </w:p>
    <w:p>
      <w:pPr>
        <w:pStyle w:val="FirstParagraph"/>
      </w:pPr>
      <w:r>
        <w:t xml:space="preserve">请求示例 ：</w:t>
      </w:r>
      <w:hyperlink r:id="rId29">
        <w:r>
          <w:rPr>
            <w:rStyle w:val="Hyperlink"/>
          </w:rPr>
          <w:t xml:space="preserve">http://www.gzfesco.cn/api/qcshcz/qcshczh5/register/?openid=xxx&amp;headimgurl=xxx&amp;nickname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openid":"sadasd","eid":84,"nickname":"222","headimgurl":"xsxx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BodyText"/>
      </w:pPr>
    </w:p>
    <w:p>
      <w:pPr>
        <w:pStyle w:val="Heading2"/>
      </w:pPr>
      <w:bookmarkStart w:id="30" w:name="header-n95"/>
      <w:r>
        <w:t xml:space="preserve">1 查询体验者互动项目体验状态接口（默认查字段finised为1）</w:t>
      </w:r>
      <w:bookmarkEnd w:id="30"/>
    </w:p>
    <w:p>
      <w:pPr>
        <w:pStyle w:val="FirstParagraph"/>
      </w:pPr>
      <w:r>
        <w:t xml:space="preserve">请求示例 ：</w:t>
      </w:r>
      <w:hyperlink r:id="rId31">
        <w:r>
          <w:rPr>
            <w:rStyle w:val="Hyperlink"/>
          </w:rPr>
          <w:t xml:space="preserve">http://www.gzfesco.cn/api/qcshcz/qcshczh5/playedproject/?pid=0&amp;openid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0，2-4，6</w:t>
            </w:r>
          </w:p>
        </w:tc>
        <w:tc>
          <w:p>
            <w:pPr>
              <w:pStyle w:val="Compact"/>
              <w:jc w:val="left"/>
            </w:pPr>
            <w:r>
              <w:t xml:space="preserve">0返回所有项目的体验结果。2-4返回指定项目的体验结果，2代表车家互动，3代表EV艺术，4代表EV智趣互动篮球，6代表智能驾驶舱体验结果。（其中2和6通过领奖接口15领奖，4是抽中的3个人获奖，3为通过阿龙的zero接口告诉我中奖否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pid2":0,"pid3":0,"pid4":0,"pid6":0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2</w:t>
            </w:r>
          </w:p>
        </w:tc>
        <w:tc>
          <w:p>
            <w:pPr>
              <w:pStyle w:val="Compact"/>
              <w:jc w:val="left"/>
            </w:pPr>
            <w:r>
              <w:t xml:space="preserve">0,1</w:t>
            </w:r>
          </w:p>
        </w:tc>
        <w:tc>
          <w:p>
            <w:pPr>
              <w:pStyle w:val="Compact"/>
              <w:jc w:val="left"/>
            </w:pPr>
            <w:r>
              <w:t xml:space="preserve">pid2代表车家互动体验项目。0代表没有体验过，1代表体验过。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32" w:name="header-n128"/>
      <w:r>
        <w:rPr>
          <w:b/>
        </w:rPr>
        <w:t xml:space="preserve">2</w:t>
      </w:r>
      <w:r>
        <w:t xml:space="preserve"> </w:t>
      </w:r>
      <w:r>
        <w:rPr>
          <w:b/>
        </w:rPr>
        <w:t xml:space="preserve">注册信息提交接口</w:t>
      </w:r>
      <w:bookmarkEnd w:id="32"/>
    </w:p>
    <w:p>
      <w:pPr>
        <w:pStyle w:val="FirstParagraph"/>
      </w:pPr>
      <w:r>
        <w:t xml:space="preserve">请求 ：</w:t>
      </w:r>
      <w:hyperlink r:id="rId33">
        <w:r>
          <w:rPr>
            <w:rStyle w:val="Hyperlink"/>
          </w:rPr>
          <w:t xml:space="preserve">http://www.gzfesco.cn/api/qcshcz/qcshczh5/leaveinfo/?username=aaa&amp;openid=xxx&amp;tel=22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提交的姓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提交的电话号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p4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4s店的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openid":"xxx","eid":12,"nickname":"nickname","headimgurl":"http:\/\/thirdwx.qlogo.cn\/mmopen\/vi_32\/Q0j4TwGTfTJhhm0bvVPbT7VmZiaVOIEdrhrz8fMe8Ipo4L88eAicibibqIFCQuf8RrmU6Fzo7t6YDVaaOicx80kQnmQ\/132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手机号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注册名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发生，如username重复</w:t>
            </w:r>
          </w:p>
        </w:tc>
      </w:tr>
    </w:tbl>
    <w:p>
      <w:pPr>
        <w:pStyle w:val="Heading2"/>
      </w:pPr>
      <w:bookmarkStart w:id="34" w:name="header-n201"/>
      <w:r>
        <w:rPr>
          <w:b/>
        </w:rPr>
        <w:t xml:space="preserve">3</w:t>
      </w:r>
      <w:r>
        <w:t xml:space="preserve"> </w:t>
      </w:r>
      <w:r>
        <w:t xml:space="preserve">Ev智趣大挑战抽奖报名接口（在对应页面摇晃手机时调用）</w:t>
      </w:r>
      <w:bookmarkEnd w:id="34"/>
    </w:p>
    <w:p>
      <w:pPr>
        <w:pStyle w:val="FirstParagraph"/>
      </w:pPr>
      <w:r>
        <w:t xml:space="preserve">请求 ：</w:t>
      </w:r>
      <w:hyperlink r:id="rId35">
        <w:r>
          <w:rPr>
            <w:rStyle w:val="Hyperlink"/>
          </w:rPr>
          <w:t xml:space="preserve">http://www.gzfesco.cn/api/qcshcz/qcshczh5/shake/?openid=xxx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d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6, 游戏状态不对，不准入库</w:t>
            </w:r>
          </w:p>
        </w:tc>
      </w:tr>
    </w:tbl>
    <w:p>
      <w:pPr>
        <w:pStyle w:val="Heading2"/>
      </w:pPr>
      <w:bookmarkStart w:id="36" w:name="header-n249"/>
      <w:r>
        <w:t xml:space="preserve">4 礼品定制信息提交接口</w:t>
      </w:r>
      <w:bookmarkEnd w:id="36"/>
    </w:p>
    <w:p>
      <w:pPr>
        <w:pStyle w:val="FirstParagraph"/>
      </w:pPr>
      <w:r>
        <w:t xml:space="preserve">请求 ：</w:t>
      </w:r>
      <w:hyperlink r:id="rId37">
        <w:r>
          <w:rPr>
            <w:rStyle w:val="Hyperlink"/>
          </w:rPr>
          <w:t xml:space="preserve">http://www.gzfesco.cn/api/qcshcz/qcshczh5/custom_prize/?openid=xxx&amp;fontid=2&amp;str=whoami</w:t>
        </w:r>
      </w:hyperlink>
      <w:r>
        <w:t xml:space="preserve">&amp;pid=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ntid</w:t>
            </w:r>
          </w:p>
        </w:tc>
        <w:tc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p>
            <w:pPr>
              <w:pStyle w:val="Compact"/>
              <w:jc w:val="left"/>
            </w:pPr>
            <w:r>
              <w:t xml:space="preserve">微软雅黑为1，平方简体为2，梦娜字体为3，思源黑体为4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xxx为玩家定义的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此处固定为2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38" w:name="header-n290"/>
      <w:r>
        <w:t xml:space="preserve">5 领奖信息获取接口（3月11日更新）</w:t>
      </w:r>
      <w:bookmarkEnd w:id="38"/>
    </w:p>
    <w:p>
      <w:pPr>
        <w:pStyle w:val="FirstParagraph"/>
      </w:pPr>
      <w:r>
        <w:t xml:space="preserve">请求 ：</w:t>
      </w:r>
      <w:hyperlink r:id="rId39">
        <w:r>
          <w:rPr>
            <w:rStyle w:val="Hyperlink"/>
          </w:rPr>
          <w:t xml:space="preserve">http://www.gzfesco.cn/api/qcshcz/qcshczh5/scanqrcode_prize/?openid=xxx&amp;pid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，2,6</w:t>
            </w:r>
          </w:p>
        </w:tc>
        <w:tc>
          <w:p>
            <w:pPr>
              <w:pStyle w:val="Compact"/>
              <w:jc w:val="left"/>
            </w:pPr>
            <w:r>
              <w:t xml:space="preserve">2对应着车家互动的项目id,6对应着太空舱项目</w:t>
            </w:r>
          </w:p>
        </w:tc>
      </w:tr>
    </w:tbl>
    <w:p>
      <w:pPr>
        <w:pStyle w:val="BodyText"/>
      </w:pPr>
      <w:r>
        <w:t xml:space="preserve">正常返回示例：{"code":20000,"message":"successful connected","data":[{"iscustom":0,"isaward":1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custom</w:t>
            </w:r>
          </w:p>
        </w:tc>
        <w:tc>
          <w:p>
            <w:pPr>
              <w:pStyle w:val="Compact"/>
              <w:jc w:val="left"/>
            </w:pPr>
            <w:r>
              <w:t xml:space="preserve">有无定制礼品，仅当pid为2时候，会有这个字段</w:t>
            </w:r>
          </w:p>
        </w:tc>
        <w:tc>
          <w:p>
            <w:pPr>
              <w:pStyle w:val="Compact"/>
              <w:jc w:val="left"/>
            </w:pPr>
            <w:r>
              <w:t xml:space="preserve">0代表没定制，1代表已定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award</w:t>
            </w:r>
          </w:p>
        </w:tc>
        <w:tc>
          <w:p>
            <w:pPr>
              <w:pStyle w:val="Compact"/>
              <w:jc w:val="left"/>
            </w:pPr>
            <w:r>
              <w:t xml:space="preserve">有无领过奖品</w:t>
            </w:r>
          </w:p>
        </w:tc>
        <w:tc>
          <w:p>
            <w:pPr>
              <w:pStyle w:val="Compact"/>
              <w:jc w:val="left"/>
            </w:pPr>
            <w:r>
              <w:t xml:space="preserve">0代表没有领过，1代表已领过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40" w:name="header-n331"/>
      <w:r>
        <w:rPr>
          <w:b/>
        </w:rPr>
        <w:t xml:space="preserve">6</w:t>
      </w:r>
      <w:r>
        <w:t xml:space="preserve"> </w:t>
      </w:r>
      <w:r>
        <w:t xml:space="preserve">获取用户图片接口</w:t>
      </w:r>
      <w:bookmarkEnd w:id="40"/>
    </w:p>
    <w:p>
      <w:pPr>
        <w:pStyle w:val="FirstParagraph"/>
      </w:pPr>
      <w:r>
        <w:t xml:space="preserve">请求 ： http://www.gzfesco.cn/api/qcshcz/qcshczh5/getuserimage/?eid=12&amp;pid=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项目id</w:t>
            </w:r>
          </w:p>
        </w:tc>
      </w:tr>
    </w:tbl>
    <w:p>
      <w:pPr>
        <w:pStyle w:val="BodyText"/>
      </w:pPr>
      <w:r>
        <w:t xml:space="preserve">{"code":20000,"message":"successful connected","data":[{"object":"aaaa.jpg","aliyun":"http:\/\/venucia2019.oss-cn-shanghai.aliyuncs.com\/","pid":3},{"object":"aaaa.jpg","aliyun":"http:\/\/venucia2019.oss-cn-shanghai.aliyuncs.com\/","pid":3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件名（如aa.jpg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yun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阿里云展示图片的域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返回项目id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如数据库找不到用户的eid</w:t>
            </w:r>
          </w:p>
        </w:tc>
      </w:tr>
    </w:tbl>
    <w:p>
      <w:pPr>
        <w:pStyle w:val="Heading2"/>
      </w:pPr>
      <w:bookmarkStart w:id="41" w:name="header-n372"/>
      <w:r>
        <w:t xml:space="preserve">7 ev艺术灯为他打call接口（3月11日更新）</w:t>
      </w:r>
      <w:bookmarkEnd w:id="41"/>
    </w:p>
    <w:p>
      <w:pPr>
        <w:pStyle w:val="FirstParagraph"/>
      </w:pPr>
      <w:r>
        <w:t xml:space="preserve">请求 ：</w:t>
      </w:r>
      <w:r>
        <w:t xml:space="preserve"> </w:t>
      </w:r>
      <w:hyperlink r:id="rId42">
        <w:r>
          <w:rPr>
            <w:rStyle w:val="Hyperlink"/>
          </w:rPr>
          <w:t xml:space="preserve">http://www.gzfesco.cn/api/qcshcz/qcshczh5/call/?openid=xxx&amp;fromopenid=yyy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用户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加油人的openid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打call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打call失败，一个人只能打call一次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或者根据openid，找不到用户的eid</w:t>
            </w:r>
          </w:p>
        </w:tc>
      </w:tr>
    </w:tbl>
    <w:p>
      <w:pPr>
        <w:pStyle w:val="Heading2"/>
      </w:pPr>
      <w:bookmarkStart w:id="43" w:name="header-n409"/>
      <w:r>
        <w:rPr>
          <w:strike/>
        </w:rPr>
        <w:t xml:space="preserve">8 ev艺术灯榜单接口(暂时废弃)</w:t>
      </w:r>
      <w:bookmarkEnd w:id="43"/>
    </w:p>
    <w:p>
      <w:pPr>
        <w:pStyle w:val="FirstParagraph"/>
      </w:pPr>
      <w:r>
        <w:t xml:space="preserve">请求 ：</w:t>
      </w:r>
      <w:hyperlink r:id="rId44">
        <w:r>
          <w:rPr>
            <w:rStyle w:val="Hyperlink"/>
          </w:rPr>
          <w:t xml:space="preserve">http://www.gzfesco.cn/api/qcshcz/qcshczh5/page/?page=1</w:t>
        </w:r>
      </w:hyperlink>
      <w:r>
        <w:t xml:space="preserve"> </w:t>
      </w:r>
    </w:p>
    <w:p>
      <w:pPr>
        <w:pStyle w:val="BodyText"/>
      </w:pPr>
      <w:r>
        <w:t xml:space="preserve">{"code":20000,"message":"successful connected","data":[{"id":"1","ownerurl":"","headimgurl":"","eid":"12","fromopenid":"fromopenid"},{"id":"2","ownerurl":"","headimgurl":"","eid":"12","fromopenid":"fromopenid"},{"id":"3","ownerurl":"","headimgurl":"","eid":"12","fromopenid":"fromopenid"},{"id":"4","ownerurl":"","headimgurl":"","eid":"12","fromopenid":"123456778"},{"id":"5","ownerurl":"","headimgurl":"","eid":"12","fromopenid":"123456778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1-n</w:t>
            </w:r>
          </w:p>
        </w:tc>
        <w:tc>
          <w:p>
            <w:pPr>
              <w:pStyle w:val="Compact"/>
              <w:jc w:val="left"/>
            </w:pPr>
            <w:r>
              <w:t xml:space="preserve">对应着数据库的页数，如page=1，则返回1-5条数据，page=2，则返回第6-10条数据</w:t>
            </w:r>
          </w:p>
        </w:tc>
      </w:tr>
    </w:tbl>
    <w:p>
      <w:pPr>
        <w:pStyle w:val="BodyText"/>
      </w:pPr>
      <w:r>
        <w:t xml:space="preserve">正常返回示例：{"code":20000,"message":"xxxx"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的用户e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暂定为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者的微信头像</w:t>
            </w:r>
          </w:p>
        </w:tc>
      </w:tr>
    </w:tbl>
    <w:p>
      <w:pPr>
        <w:pStyle w:val="BodyText"/>
      </w:pPr>
      <w:r>
        <w:t xml:space="preserve">失败返回示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40000，代表请求到达服务器，但有异常情况发生</w:t>
            </w:r>
          </w:p>
        </w:tc>
      </w:tr>
    </w:tbl>
    <w:p>
      <w:pPr>
        <w:pStyle w:val="Heading2"/>
      </w:pPr>
      <w:bookmarkStart w:id="45" w:name="header-n455"/>
      <w:r>
        <w:t xml:space="preserve">8 为他打call排行榜（3月11日更新）</w:t>
      </w:r>
      <w:bookmarkEnd w:id="45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call_chart/?page=2&amp;perpage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，默认第一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一页多少条数据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{"0":{"nickname":"budgame","openid":"oZPt5t1JclyTYORxqRzJ8-89YUdM","headimgurl":"http:\/\/thirdwx.qlogo.cn\/mmopen\/vi_32\/tmCE49Aib6PHUNU3PicibN2tpFaXBD2GaH1MyBe7ZudwJUACHwaW1Dzr1MqKicwcwDiarGmgKTRDFYdRIkibjGax26Ag\/132","num":21,"eid":73,"image1":"http:\/\/venucia2019.oss-cn-shanghai.aliyuncs.com\/15518677933148h5.jpg"},"1":{"nickname":"2222","openid":"xxx","headimgurl":"2","num":18,"eid":12,"image1":0,"image2":0},"2":{"nickname":"","openid":"","headimgurl":"","num":2,"eid":6,"image1":0,"image2":0},"3":{"nickname":"","openid":"","headimgurl":"","num":2,"eid":7,"image1":0,"image2":0},"4":{"nickname":"","openid":"","headimgurl":"","num":1,"eid":5,"image1":0,"image2":0},"total":6}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总共多少人打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总共多少条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1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上传者的头像1，为0代表没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2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上传者的头像2，如果有，为0代表没有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47" w:name="header-n511"/>
      <w:r>
        <w:t xml:space="preserve">9 ev艺术灯生成2维码接口</w:t>
      </w:r>
      <w:bookmarkEnd w:id="47"/>
    </w:p>
    <w:p>
      <w:pPr>
        <w:pStyle w:val="FirstParagraph"/>
      </w:pPr>
      <w:r>
        <w:t xml:space="preserve">请求 ： http://www.gzfesco.cn/api/qcshcz/qcshczh5/qrcode/?url=xxx&amp;openid=yy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你们h5方需要的url，就是扫码后出现为他加油的页面的url。比如www.baidu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被加油者的openid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用户扫码该2维码后，实际打开的url如下：</w:t>
      </w:r>
    </w:p>
    <w:p>
      <w:pPr>
        <w:pStyle w:val="BodyText"/>
      </w:pPr>
      <w:r>
        <w:t xml:space="preserve">http://www.gzfesco.cn/api/qcshcz/qcshczh5/authorize/?url=www.baidu.com?openid=yyy</w:t>
      </w:r>
    </w:p>
    <w:p>
      <w:pPr>
        <w:pStyle w:val="BodyText"/>
      </w:pPr>
      <w:r>
        <w:t xml:space="preserve">该url自动经过微信授权跳转后，最终跳回到：</w:t>
      </w:r>
    </w:p>
    <w:p>
      <w:pPr>
        <w:pStyle w:val="BodyText"/>
      </w:pPr>
      <w:r>
        <w:t xml:space="preserve">http://www.baidu.com/?openid=yyy&amp;newopenid=oZPt5t</w:t>
      </w:r>
      <w:r>
        <w:rPr>
          <w:i/>
        </w:rPr>
        <w:t xml:space="preserve">bNafqeH-IFVIi</w:t>
      </w:r>
      <w:r>
        <w:t xml:space="preserve">ewteOps&amp;nickname=%E9%98%BF%E6%AD%A6&amp;headimgurl=http://thirdwx.qlogo.cn/mmopen/vi_32/Q0j4TwGTfTJhhm0bvVPbT7VmZiaVOIEdrhrz8fMe8Ipo4L88eAicibibqIFCQuf8RrmU6Fzo7t6YDVaaOicx80kQnmQ/132&amp;from=844b&amp;vit=f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被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加油者的昵称</w:t>
            </w:r>
          </w:p>
        </w:tc>
      </w:tr>
    </w:tbl>
    <w:p>
      <w:pPr>
        <w:pStyle w:val="Heading2"/>
      </w:pPr>
      <w:bookmarkStart w:id="48" w:name="header-n552"/>
      <w:r>
        <w:t xml:space="preserve">10 华容道记录（游戏开始前调用一下该接口，传finished=0，elapsedtime=0，其他正常情况下不能提交elapsedtime值=0）</w:t>
      </w:r>
      <w:bookmarkEnd w:id="48"/>
    </w:p>
    <w:p>
      <w:pPr>
        <w:pStyle w:val="FirstParagraph"/>
      </w:pPr>
      <w:r>
        <w:t xml:space="preserve">请求 ：</w:t>
      </w:r>
      <w:hyperlink r:id="rId49">
        <w:r>
          <w:rPr>
            <w:rStyle w:val="Hyperlink"/>
          </w:rPr>
          <w:t xml:space="preserve">http://www.gzfesco.cn/api/qcshcz/qcshczh5/answerrecord/?elapsedtime=21&amp;eid=12&amp;finished=1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psedtim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用户本次华容道的耗时 秒为单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p>
            <w:pPr>
              <w:pStyle w:val="Compact"/>
              <w:jc w:val="left"/>
            </w:pPr>
            <w:r>
              <w:t xml:space="preserve">0-1</w:t>
            </w:r>
          </w:p>
        </w:tc>
        <w:tc>
          <w:p>
            <w:pPr>
              <w:pStyle w:val="Compact"/>
              <w:jc w:val="left"/>
            </w:pPr>
            <w:r>
              <w:t xml:space="preserve">用户是否完成华容道体验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代表正常入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tion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代表新纪录，0代表没有新纪录比原数据库的记录还差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i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0为没有参加过游戏，&gt;0时为游戏的排名记录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50" w:name="header-n600"/>
      <w:r>
        <w:t xml:space="preserve">11 华容道排行榜</w:t>
      </w:r>
      <w:bookmarkEnd w:id="50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chart/?page=1&amp;perpage=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，默认第一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一页多少条数据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{"0":{"eid":72,"elapsedtime":3,"addtion":0,"ranking":1,"nickname":"\u6d6e\u5938","headimgurl":"http:\/\/thirdwx.qlogo.cn\/mmopen\/vi</w:t>
      </w:r>
      <w:r>
        <w:rPr>
          <w:i/>
        </w:rPr>
        <w:t xml:space="preserve">32\/KZNCcRkjg2M2I1LqWlR2OJVGyUGEeZ5ewyoCs95jg28hgSxX6oN4SyMkrR5kXjdZ7t9nBH6B2YSVtTN76nzYng\/132","openid":"oZPt5twmHAf9N0l</w:t>
      </w:r>
      <w:r>
        <w:t xml:space="preserve">stKSiVxLgkRQ"},"1":{"eid":73,"elapsedtime":9,"addtion":0,"ranking":2,"nickname":"budgame","headimgurl":"http:\/\/thirdwx.qlogo.cn\/mmopen\/vi</w:t>
      </w:r>
      <w:r>
        <w:rPr>
          <w:i/>
        </w:rPr>
        <w:t xml:space="preserve">32\/tmCE49Aib6PHUNU3PicibN2tpFaXBD2GaH1MyBe7ZudwJUACHwaW1Dzr1MqKicwcwDiarGmgKTRDFYdRIkibjGax26Ag\/132","openid":"oZPt5t1JclyTYORxqRzJ8-89YUdM"},"2":{"eid":79,"elapsedtime":0,"addtion":0,"ranking":3,"nickname":"\u6768\u6587\u7965","headimgurl":"http:\/\/thirdwx.qlogo.cn\/mmopen\/vi</w:t>
      </w:r>
      <w:r>
        <w:t xml:space="preserve">32\/qJ41UVdkotUOyapvS9Xib6PhngPDJ3SiboibmTdTKNEduicGduwOB6eiacYPaGtXsXNqDAmkicg43DuwpRRJpf43Rmeg\/132","openid":"oZPt5twPvRb47rd7gwh8IM3bk-kI"},"3":{"eid":75,"elapsedtime":0,"addtion":0,"ranking":3,"nickname":"Richard</w:t>
      </w:r>
      <w:r>
        <w:rPr>
          <w:i/>
        </w:rPr>
        <w:t xml:space="preserve">px","headimgurl":"","openid":"oZPt5t2KpjTQ1t1c6L1WBdeyC9Jw"},"4":{"eid":74,"elapsedtime":0,"addtion":0,"ranking":3,"nickname":"\u6731\u9149\u8fbe","headimgurl":"http:\/\/thirdwx.qlogo.cn\/mmopen\/vi</w:t>
      </w:r>
      <w:r>
        <w:t xml:space="preserve">32\/Q0j4TwGTfTI4nhGyttsoDiaAzFcJMicoqvgFuicUIt7PVeic24OicwB8ibibjwypD2o2B1IcoyEsUPAicyHnCg468u11Ng\/132","openid":"oZPt5t6</w:t>
      </w:r>
      <w:r>
        <w:rPr>
          <w:i/>
        </w:rPr>
        <w:t xml:space="preserve">kyEXP0H-cg9n7</w:t>
      </w:r>
      <w:r>
        <w:t xml:space="preserve">apCCI8"},"count":8}}{"code":20000,"message":"successful connected","data":[{"eid":12,"elapsedtime":21,"mingci":1,"nickname":"nickname","headimgurl":"http:\/\/thirdwx.qlogo.cn\/mmopen\/vi_32\/Q0j4TwGTfTJhhm0bvVPbT7VmZiaVOIEdrhrz8fMe8Ipo4L88eAicibibqIFCQuf8RrmU6Fzo7t6YDVaaOicx80kQnmQ\/132","openid":"xxx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open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昵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imgur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微信头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i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第几名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psedti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耗时，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tion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为1的时候，代表本次成绩比上次成绩更优，为0的时候代表本次成绩比上次成绩更差。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Heading2"/>
      </w:pPr>
      <w:bookmarkStart w:id="51" w:name="header-n652"/>
      <w:r>
        <w:t xml:space="preserve">12 省市接口</w:t>
      </w:r>
      <w:bookmarkEnd w:id="51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getpc/?level=1&amp;parent=2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int（必填）</w:t>
            </w:r>
          </w:p>
        </w:tc>
        <w:tc>
          <w:p>
            <w:pPr>
              <w:pStyle w:val="Compact"/>
              <w:jc w:val="left"/>
            </w:pPr>
            <w:r>
              <w:t xml:space="preserve">当为0的时候，会传回所有的省份（返回省份的pid）。当为1的时候，是代表返回该省的所有城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仅在level=1的时候，该值parent代表某个省份的pid。</w:t>
            </w:r>
          </w:p>
        </w:tc>
      </w:tr>
    </w:tbl>
    <w:p>
      <w:pPr>
        <w:pStyle w:val="BodyText"/>
      </w:pPr>
      <w:r>
        <w:t xml:space="preserve">正常返回（城市或者省份）示例：</w:t>
      </w:r>
    </w:p>
    <w:p>
      <w:pPr>
        <w:pStyle w:val="BodyText"/>
      </w:pPr>
      <w:r>
        <w:t xml:space="preserve">{"code":20000,"message":"successful connected","data":[{"pid":2,"name":"\u5317\u4eac\u4e00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或者市的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名称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BodyText"/>
      </w:pPr>
    </w:p>
    <w:p>
      <w:pPr>
        <w:pStyle w:val="Heading2"/>
      </w:pPr>
      <w:bookmarkStart w:id="52" w:name="header-n685"/>
      <w:r>
        <w:t xml:space="preserve">13 4s店接口</w:t>
      </w:r>
      <w:bookmarkEnd w:id="52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get4s/?province=北京&amp;city=北京一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0,"message":"successful connected","data":[{"danwei":"\u5317\u4eac\u4e1c\u98ce\u5357\u65b9\u4eae\u9a6c\uff08EV\uff09","sheng":"\u5317\u4eac","shi":"\u5317\u4eac\u4e00"},{"danwei":"\u5317\u4eac\u798f\u6e90\uff08EV\uff09","sheng":"\u5317\u4eac","shi":"\u5317\u4eac\u4e00"},{"danwei":"\u5317\u4eac\u822a\u5929\u6b63\u901a\uff08EV\uff09","sheng":"\u5317\u4eac","shi":"\u5317\u4eac\u4e00"},{"danwei":"\u5317\u4eac\u6c47\u4eac\u9e3f\u8fd0\uff08EV\uff09","sheng":"\u5317\u4eac","shi":"\u5317\u4eac\u4e00"},{"danwei":"\u5317\u4eac\u6c47\u4eac\u4e16\u7eaa\uff08EV\uff09","sheng":"\u5317\u4eac","shi":"\u5317\u4eac\u4e00"},{"danwei":"\u5317\u4eac\u68ee\u534e\u4f73\u8fd0\uff08EV\uff09","sheng":"\u5317\u4eac","shi":"\u5317\u4eac\u4e00"},{"danwei":"\u5317\u4eac\u4e2d\u6c7d\u96f7\u65e5\uff08EV\uff09","sheng":"\u5317\u4eac","shi":"\u5317\u4eac\u4e00"},{"danwei":"\u542f\u8fb0\u5317\u4eac\u8f66\u53cb","sheng":"\u5317\u4eac","shi":"\u5317\u4eac\u4e00"},{"danwei":"\u542f\u8fb0\u5317\u4eac\u4e1c\u98ce\u5357\u65b9\u5927\u5174","sheng":"\u5317\u4eac","shi":"\u5317\u4eac\u4e00"},{"danwei":"\u542f\u8fb0\u5317\u4eac\u534e\u76db\u660c\u8fb0\u548c","sheng":"\u5317\u4eac","shi":"\u5317\u4eac\u4e00"},{"danwei":"\u542f\u8fb0\u5317\u4eac\u534e\u76db\u660c\u8fb0\u5929","sheng":"\u5317\u4eac","shi":"\u5317\u4eac\u4e00"},{"danwei":"\u542f\u8fb0\u5317\u4eac\u5e9e\u5927\u817e\u98de","sheng":"\u5317\u4eac","shi":"\u5317\u4eac\u4e00"},{"danwei":"\u542f\u8fb0\u5317\u4eac\u4e2d\u6c7d\u96f7\u65e5\u5b66\u9662\u8def","sheng":"\u5317\u4eac","shi":"\u5317\u4eac\u4e00"}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we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4s店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n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省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市区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p>
      <w:pPr>
        <w:pStyle w:val="BodyText"/>
      </w:pPr>
    </w:p>
    <w:p>
      <w:pPr>
        <w:pStyle w:val="Heading2"/>
      </w:pPr>
      <w:bookmarkStart w:id="53" w:name="header-n722"/>
      <w:r>
        <w:t xml:space="preserve">14 玩家报名接口</w:t>
      </w:r>
      <w:bookmarkEnd w:id="53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is_signup/?pid=3&amp;eid=39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仅能取2,3</w:t>
            </w:r>
          </w:p>
        </w:tc>
        <w:tc>
          <w:p>
            <w:pPr>
              <w:pStyle w:val="Compact"/>
              <w:jc w:val="left"/>
            </w:pPr>
            <w:r>
              <w:t xml:space="preserve">只能在玩ev艺术，车家互动的时候报名，大型篮球游戏在另外一个摇晃的接口报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的id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7,"message":"gameer is playing,please wait 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正常报名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7</w:t>
            </w:r>
          </w:p>
        </w:tc>
        <w:tc>
          <w:p>
            <w:pPr>
              <w:pStyle w:val="Compact"/>
              <w:jc w:val="left"/>
            </w:pPr>
            <w:r>
              <w:t xml:space="preserve">不能报名，因为前方有人在玩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数据库有异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11</w:t>
            </w:r>
          </w:p>
        </w:tc>
        <w:tc>
          <w:p>
            <w:pPr>
              <w:pStyle w:val="Compact"/>
              <w:jc w:val="left"/>
            </w:pPr>
            <w:r>
              <w:t xml:space="preserve">不能报名，因为前方有人在玩</w:t>
            </w:r>
          </w:p>
        </w:tc>
      </w:tr>
    </w:tbl>
    <w:p>
      <w:pPr>
        <w:pStyle w:val="BodyText"/>
      </w:pPr>
    </w:p>
    <w:p>
      <w:pPr>
        <w:pStyle w:val="Heading2"/>
      </w:pPr>
      <w:bookmarkStart w:id="54" w:name="header-n762"/>
      <w:r>
        <w:t xml:space="preserve">15 领奖接口（3月11日新增）</w:t>
      </w:r>
      <w:bookmarkEnd w:id="54"/>
    </w:p>
    <w:p>
      <w:pPr>
        <w:pStyle w:val="FirstParagraph"/>
      </w:pPr>
      <w:r>
        <w:t xml:space="preserve">请求 ：</w:t>
      </w:r>
      <w:hyperlink r:id="rId46">
        <w:r>
          <w:rPr>
            <w:rStyle w:val="Hyperlink"/>
          </w:rPr>
          <w:t xml:space="preserve">http://www.gzfesco.cn/api/qcshcz/qcshczh5/getaward/?pid=3&amp;eid=39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仅能取2,6</w:t>
            </w:r>
          </w:p>
        </w:tc>
        <w:tc>
          <w:p>
            <w:pPr>
              <w:pStyle w:val="Compact"/>
              <w:jc w:val="left"/>
            </w:pPr>
            <w:r>
              <w:t xml:space="preserve">对应着项目id，2为车家互动，6为智能驾驶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领奖人的用户的id</w:t>
            </w:r>
          </w:p>
        </w:tc>
      </w:tr>
    </w:tbl>
    <w:p>
      <w:pPr>
        <w:pStyle w:val="BodyText"/>
      </w:pPr>
      <w:r>
        <w:t xml:space="preserve">正常返回示例：</w:t>
      </w:r>
    </w:p>
    <w:p>
      <w:pPr>
        <w:pStyle w:val="BodyText"/>
      </w:pPr>
      <w:r>
        <w:t xml:space="preserve">{"code":20007,"message":"gameer is playing,please wait 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0</w:t>
            </w:r>
          </w:p>
        </w:tc>
        <w:tc>
          <w:p>
            <w:pPr>
              <w:pStyle w:val="Compact"/>
              <w:jc w:val="left"/>
            </w:pPr>
            <w:r>
              <w:t xml:space="preserve">领奖成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9</w:t>
            </w:r>
          </w:p>
        </w:tc>
        <w:tc>
          <w:p>
            <w:pPr>
              <w:pStyle w:val="Compact"/>
              <w:jc w:val="left"/>
            </w:pPr>
            <w:r>
              <w:t xml:space="preserve">已领过奖</w:t>
            </w:r>
          </w:p>
        </w:tc>
      </w:tr>
    </w:tbl>
    <w:p>
      <w:pPr>
        <w:pStyle w:val="BodyText"/>
      </w:pPr>
      <w:r>
        <w:t xml:space="preserve">失败返回示例：</w:t>
      </w:r>
    </w:p>
    <w:p>
      <w:pPr>
        <w:pStyle w:val="BodyText"/>
      </w:pPr>
      <w:r>
        <w:t xml:space="preserve">{"code":40000,"message":"exception happend,please contact administrator","data":[]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00</w:t>
            </w:r>
          </w:p>
        </w:tc>
        <w:tc>
          <w:p>
            <w:pPr>
              <w:pStyle w:val="Compact"/>
              <w:jc w:val="left"/>
            </w:pPr>
            <w:r>
              <w:t xml:space="preserve">数据库有异常</w:t>
            </w:r>
          </w:p>
        </w:tc>
      </w:tr>
    </w:tbl>
    <w:p>
      <w:pPr>
        <w:pStyle w:val="BodyText"/>
      </w:pPr>
    </w:p>
    <w:p>
      <w:pPr>
        <w:pStyle w:val="Heading1"/>
      </w:pPr>
      <w:bookmarkStart w:id="55" w:name="header-n799"/>
      <w:r>
        <w:t xml:space="preserve">三 授权中转页面（扫码注册接口）</w:t>
      </w:r>
      <w:bookmarkEnd w:id="55"/>
    </w:p>
    <w:p>
      <w:pPr>
        <w:pStyle w:val="FirstParagraph"/>
      </w:pPr>
      <w:hyperlink r:id="rId56">
        <w:r>
          <w:rPr>
            <w:b/>
            <w:rStyle w:val="Hyperlink"/>
          </w:rPr>
          <w:t xml:space="preserve">http://www.gzfesco.cn/api/qcshcz/qcshczh5/authorize2/?url=www.baidu.com?pid=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取值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地址，你们h5给地址，这是代表h5方获取openid的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填</w:t>
            </w:r>
          </w:p>
        </w:tc>
        <w:tc>
          <w:p>
            <w:pPr>
              <w:pStyle w:val="Compact"/>
              <w:jc w:val="left"/>
            </w:pPr>
            <w:r>
              <w:t xml:space="preserve">对应着项目id</w:t>
            </w:r>
          </w:p>
        </w:tc>
      </w:tr>
    </w:tbl>
    <w:p>
      <w:pPr>
        <w:pStyle w:val="BodyText"/>
      </w:pPr>
    </w:p>
    <w:p>
      <w:pPr>
        <w:pStyle w:val="Heading1"/>
      </w:pPr>
      <w:bookmarkStart w:id="57" w:name="header-n815"/>
      <w:r>
        <w:t xml:space="preserve">四 图片上传接口</w:t>
      </w:r>
      <w:bookmarkEnd w:id="57"/>
    </w:p>
    <w:p>
      <w:pPr>
        <w:pStyle w:val="FirstParagraph"/>
      </w:pPr>
      <w:r>
        <w:t xml:space="preserve">1 图片上传接口</w:t>
      </w:r>
    </w:p>
    <w:p>
      <w:pPr>
        <w:pStyle w:val="BodyText"/>
      </w:pPr>
      <w:hyperlink r:id="rId58">
        <w:r>
          <w:rPr>
            <w:rStyle w:val="Hyperlink"/>
          </w:rPr>
          <w:t xml:space="preserve">http://www.gzfesco.cn/wechat/image/upload</w:t>
        </w:r>
      </w:hyperlink>
    </w:p>
    <w:p>
      <w:pPr>
        <w:pStyle w:val="BodyText"/>
      </w:pPr>
      <w:r>
        <w:t xml:space="preserve">http://www.gzfesco.cn/wechat/image/upload_base64</w:t>
      </w:r>
    </w:p>
    <w:p>
      <w:pPr>
        <w:pStyle w:val="BodyText"/>
      </w:pPr>
      <w:r>
        <w:t xml:space="preserve">2 上传方式示例（ajax）</w:t>
      </w:r>
    </w:p>
    <w:p>
      <w:pPr>
        <w:pStyle w:val="SourceCode"/>
      </w:pPr>
      <w:r>
        <w:rPr>
          <w:rStyle w:val="KeywordTok"/>
        </w:rPr>
        <w:t xml:space="preserve">&lt;for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1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&lt;input id="token" name="token" type="hidden" /&gt; --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1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d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传入代表谁上传的用户e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orm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d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xxxxxxxxxxxxxx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传入代表谁上传的openi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formData.append("token", $("#token").val()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gzfesco.cn/wechat/image/uploa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cess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不要对data参数进行序列化处理，默认为tru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不要设置Content-Type请求头，因为文件数据是以 multipart/form-data 来编码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根据返回结果指定界面操作</w:t>
      </w:r>
      <w:r>
        <w:br w:type="textWrapping"/>
      </w:r>
      <w:r>
        <w:rPr>
          <w:rStyle w:val="NormalTok"/>
        </w:rPr>
        <w:t xml:space="preserve">			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 w:type="textWrapping"/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onsubmit=</w:t>
      </w:r>
      <w:r>
        <w:rPr>
          <w:rStyle w:val="StringTok"/>
        </w:rPr>
        <w:t xml:space="preserve">"return false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_base64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_base64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ileu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39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open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pen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xxxx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ubmit"</w:t>
      </w:r>
      <w:r>
        <w:br w:type="textWrapping"/>
      </w:r>
      <w:r>
        <w:rPr>
          <w:rStyle w:val="OtherTok"/>
        </w:rPr>
        <w:t xml:space="preserve">onclick=</w:t>
      </w:r>
      <w:r>
        <w:rPr>
          <w:rStyle w:val="StringTok"/>
        </w:rPr>
        <w:t xml:space="preserve">"$.post('http://www.gzfesco.cn/wechat/image/upload_base64',$(this).parent().serialize(),</w:t>
      </w:r>
      <w:r>
        <w:br w:type="textWrapping"/>
      </w:r>
      <w:r>
        <w:rPr>
          <w:rStyle w:val="StringTok"/>
        </w:rPr>
        <w:t xml:space="preserve">function(data){console.log(data);}</w:t>
      </w:r>
      <w:r>
        <w:br w:type="textWrapping"/>
      </w:r>
      <w:r>
        <w:rPr>
          <w:rStyle w:val="StringTok"/>
        </w:rPr>
        <w:t xml:space="preserve">)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://libs.baidu.com/jquery/2.0.0/jquery.min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document).</w:t>
      </w:r>
      <w:r>
        <w:rPr>
          <w:rStyle w:val="AttributeTok"/>
        </w:rPr>
        <w:t xml:space="preserve">rea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ileup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leRea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AsDataUR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mmentTok"/>
        </w:rPr>
        <w:t xml:space="preserve">//console.log(e.target.result);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ile_base64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3 字段要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范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项目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用户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或者file_base64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文件或者base64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id</w:t>
            </w:r>
          </w:p>
        </w:tc>
        <w:tc>
          <w:p>
            <w:pPr>
              <w:pStyle w:val="Compact"/>
              <w:jc w:val="left"/>
            </w:pPr>
            <w:r>
              <w:t xml:space="preserve">必传</w:t>
            </w:r>
          </w:p>
        </w:tc>
        <w:tc>
          <w:p>
            <w:pPr>
              <w:pStyle w:val="Compact"/>
              <w:jc w:val="left"/>
            </w:pPr>
            <w:r>
              <w:t xml:space="preserve">微信用户id</w:t>
            </w:r>
          </w:p>
        </w:tc>
      </w:tr>
    </w:tbl>
    <w:p>
      <w:pPr>
        <w:pStyle w:val="BodyText"/>
      </w:pPr>
      <w:r>
        <w:t xml:space="preserve">4 正常返回（图片的oss访问地址）</w:t>
      </w:r>
    </w:p>
    <w:p>
      <w:pPr>
        <w:pStyle w:val="BodyText"/>
      </w:pPr>
      <w:r>
        <w:t xml:space="preserve">{"code":20000,"message":"successful connected","data":[{"url":"http:\/\/venucia2019.oss-cn-shanghai.aliyuncs.com\/15513419800563.jpg"}]}</w:t>
      </w:r>
    </w:p>
    <w:p>
      <w:pPr>
        <w:pStyle w:val="BodyText"/>
      </w:pPr>
      <w:r>
        <w:t xml:space="preserve">5 失败返回</w:t>
      </w:r>
    </w:p>
    <w:p>
      <w:pPr>
        <w:pStyle w:val="BodyText"/>
      </w:pPr>
      <w:r>
        <w:t xml:space="preserve">{"code":40000,"message":"xxxx"}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gzfesco.cn/api/qcshcz/ballgame/step1/" TargetMode="External" /><Relationship Type="http://schemas.openxmlformats.org/officeDocument/2006/relationships/hyperlink" Id="rId23" Target="http://www.gzfesco.cn/api/qcshcz/ballgame/step1/?sex=1" TargetMode="External" /><Relationship Type="http://schemas.openxmlformats.org/officeDocument/2006/relationships/hyperlink" Id="rId49" Target="http://www.gzfesco.cn/api/qcshcz/carhome/answerrecord/?elapsedtime=21&amp;eid=12&amp;finished=1&amp;points=2" TargetMode="External" /><Relationship Type="http://schemas.openxmlformats.org/officeDocument/2006/relationships/hyperlink" Id="rId46" Target="http://www.gzfesco.cn/api/qcshcz/carhome/chart/?page=1&amp;perpage=5" TargetMode="External" /><Relationship Type="http://schemas.openxmlformats.org/officeDocument/2006/relationships/hyperlink" Id="rId42" Target="http://www.gzfesco.cn/api/qcshcz/qcshczh5/call/?openid=xxx&amp;fromopenid=yyy" TargetMode="External" /><Relationship Type="http://schemas.openxmlformats.org/officeDocument/2006/relationships/hyperlink" Id="rId37" Target="http://www.gzfesco.cn/api/qcshcz/qcshczh5/custom_prize/?openid=xxx&amp;fontid=2&amp;str=whoami" TargetMode="External" /><Relationship Type="http://schemas.openxmlformats.org/officeDocument/2006/relationships/hyperlink" Id="rId33" Target="http://www.gzfesco.cn/api/qcshcz/qcshczh5/leaveinfo/?username=aaa&amp;openid=xxx&amp;tel=222" TargetMode="External" /><Relationship Type="http://schemas.openxmlformats.org/officeDocument/2006/relationships/hyperlink" Id="rId44" Target="http://www.gzfesco.cn/api/qcshcz/qcshczh5/page/?page=1" TargetMode="External" /><Relationship Type="http://schemas.openxmlformats.org/officeDocument/2006/relationships/hyperlink" Id="rId31" Target="http://www.gzfesco.cn/api/qcshcz/qcshczh5/playedproject/?pid=0&amp;openid=xxx" TargetMode="External" /><Relationship Type="http://schemas.openxmlformats.org/officeDocument/2006/relationships/hyperlink" Id="rId29" Target="http://www.gzfesco.cn/api/qcshcz/qcshczh5/register/?openid=xxx&amp;headimgurl=xxx&amp;nickname=xxx" TargetMode="External" /><Relationship Type="http://schemas.openxmlformats.org/officeDocument/2006/relationships/hyperlink" Id="rId39" Target="http://www.gzfesco.cn/api/qcshcz/qcshczh5/scanqrcode_prize/?openid=xxx&amp;pid=2" TargetMode="External" /><Relationship Type="http://schemas.openxmlformats.org/officeDocument/2006/relationships/hyperlink" Id="rId35" Target="http://www.gzfesco.cn/api/qcshcz/qcshczh5/shake/?openid=xxx" TargetMode="External" /><Relationship Type="http://schemas.openxmlformats.org/officeDocument/2006/relationships/hyperlink" Id="rId58" Target="http://www.gzfesco.cn/wechat/image/upload" TargetMode="External" /><Relationship Type="http://schemas.openxmlformats.org/officeDocument/2006/relationships/hyperlink" Id="rId56" Target="http://www.gzfesco.cn/wechat/transfer/authorize/?url=www.baidu.com?pid=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zfesco.cn/api/qcshcz/ballgame/step1/" TargetMode="External" /><Relationship Type="http://schemas.openxmlformats.org/officeDocument/2006/relationships/hyperlink" Id="rId23" Target="http://www.gzfesco.cn/api/qcshcz/ballgame/step1/?sex=1" TargetMode="External" /><Relationship Type="http://schemas.openxmlformats.org/officeDocument/2006/relationships/hyperlink" Id="rId49" Target="http://www.gzfesco.cn/api/qcshcz/carhome/answerrecord/?elapsedtime=21&amp;eid=12&amp;finished=1&amp;points=2" TargetMode="External" /><Relationship Type="http://schemas.openxmlformats.org/officeDocument/2006/relationships/hyperlink" Id="rId46" Target="http://www.gzfesco.cn/api/qcshcz/carhome/chart/?page=1&amp;perpage=5" TargetMode="External" /><Relationship Type="http://schemas.openxmlformats.org/officeDocument/2006/relationships/hyperlink" Id="rId42" Target="http://www.gzfesco.cn/api/qcshcz/qcshczh5/call/?openid=xxx&amp;fromopenid=yyy" TargetMode="External" /><Relationship Type="http://schemas.openxmlformats.org/officeDocument/2006/relationships/hyperlink" Id="rId37" Target="http://www.gzfesco.cn/api/qcshcz/qcshczh5/custom_prize/?openid=xxx&amp;fontid=2&amp;str=whoami" TargetMode="External" /><Relationship Type="http://schemas.openxmlformats.org/officeDocument/2006/relationships/hyperlink" Id="rId33" Target="http://www.gzfesco.cn/api/qcshcz/qcshczh5/leaveinfo/?username=aaa&amp;openid=xxx&amp;tel=222" TargetMode="External" /><Relationship Type="http://schemas.openxmlformats.org/officeDocument/2006/relationships/hyperlink" Id="rId44" Target="http://www.gzfesco.cn/api/qcshcz/qcshczh5/page/?page=1" TargetMode="External" /><Relationship Type="http://schemas.openxmlformats.org/officeDocument/2006/relationships/hyperlink" Id="rId31" Target="http://www.gzfesco.cn/api/qcshcz/qcshczh5/playedproject/?pid=0&amp;openid=xxx" TargetMode="External" /><Relationship Type="http://schemas.openxmlformats.org/officeDocument/2006/relationships/hyperlink" Id="rId29" Target="http://www.gzfesco.cn/api/qcshcz/qcshczh5/register/?openid=xxx&amp;headimgurl=xxx&amp;nickname=xxx" TargetMode="External" /><Relationship Type="http://schemas.openxmlformats.org/officeDocument/2006/relationships/hyperlink" Id="rId39" Target="http://www.gzfesco.cn/api/qcshcz/qcshczh5/scanqrcode_prize/?openid=xxx&amp;pid=2" TargetMode="External" /><Relationship Type="http://schemas.openxmlformats.org/officeDocument/2006/relationships/hyperlink" Id="rId35" Target="http://www.gzfesco.cn/api/qcshcz/qcshczh5/shake/?openid=xxx" TargetMode="External" /><Relationship Type="http://schemas.openxmlformats.org/officeDocument/2006/relationships/hyperlink" Id="rId58" Target="http://www.gzfesco.cn/wechat/image/upload" TargetMode="External" /><Relationship Type="http://schemas.openxmlformats.org/officeDocument/2006/relationships/hyperlink" Id="rId56" Target="http://www.gzfesco.cn/wechat/transfer/authorize/?url=www.baidu.com?pid=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1T13:04:36Z</dcterms:created>
  <dcterms:modified xsi:type="dcterms:W3CDTF">2019-03-11T1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